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ade"/>
        <w:tblW w:w="5149" w:type="pct"/>
        <w:tblLayout w:type="fixed"/>
        <w:tblLook w:val="04A0" w:firstRow="1" w:lastRow="0" w:firstColumn="1" w:lastColumn="0" w:noHBand="0" w:noVBand="1"/>
      </w:tblPr>
      <w:tblGrid>
        <w:gridCol w:w="712"/>
        <w:gridCol w:w="93"/>
        <w:gridCol w:w="898"/>
        <w:gridCol w:w="478"/>
        <w:gridCol w:w="1281"/>
        <w:gridCol w:w="581"/>
        <w:gridCol w:w="120"/>
        <w:gridCol w:w="284"/>
        <w:gridCol w:w="124"/>
        <w:gridCol w:w="225"/>
        <w:gridCol w:w="259"/>
        <w:gridCol w:w="480"/>
        <w:gridCol w:w="200"/>
        <w:gridCol w:w="208"/>
        <w:gridCol w:w="442"/>
        <w:gridCol w:w="961"/>
        <w:gridCol w:w="250"/>
        <w:gridCol w:w="36"/>
        <w:gridCol w:w="435"/>
        <w:gridCol w:w="501"/>
        <w:gridCol w:w="145"/>
        <w:gridCol w:w="74"/>
        <w:gridCol w:w="475"/>
        <w:gridCol w:w="1256"/>
      </w:tblGrid>
      <w:tr w:rsidR="00F5579A" w:rsidRPr="009F6744" w14:paraId="71F6B147" w14:textId="77777777" w:rsidTr="00AE3213">
        <w:tc>
          <w:tcPr>
            <w:tcW w:w="5000" w:type="pct"/>
            <w:gridSpan w:val="24"/>
          </w:tcPr>
          <w:p w14:paraId="6D5E00D4" w14:textId="4342210E" w:rsidR="00F5579A" w:rsidRPr="009F6744" w:rsidRDefault="009F6744" w:rsidP="00F5579A">
            <w:pPr>
              <w:spacing w:line="264" w:lineRule="exact"/>
              <w:jc w:val="center"/>
              <w:rPr>
                <w:b/>
                <w:sz w:val="24"/>
                <w:szCs w:val="24"/>
                <w:lang w:val="pt-BR"/>
              </w:rPr>
            </w:pPr>
            <w:r w:rsidRPr="009F6744">
              <w:rPr>
                <w:b/>
                <w:noProof/>
                <w:sz w:val="24"/>
                <w:szCs w:val="24"/>
                <w:lang w:val="pt-BR"/>
              </w:rPr>
              <w:drawing>
                <wp:anchor distT="0" distB="0" distL="114300" distR="114300" simplePos="0" relativeHeight="251658240" behindDoc="0" locked="0" layoutInCell="1" allowOverlap="1" wp14:anchorId="79479A8E" wp14:editId="47A3DF74">
                  <wp:simplePos x="0" y="0"/>
                  <wp:positionH relativeFrom="column">
                    <wp:posOffset>3026410</wp:posOffset>
                  </wp:positionH>
                  <wp:positionV relativeFrom="paragraph">
                    <wp:posOffset>0</wp:posOffset>
                  </wp:positionV>
                  <wp:extent cx="548640" cy="540802"/>
                  <wp:effectExtent l="0" t="0" r="3810" b="0"/>
                  <wp:wrapTopAndBottom/>
                  <wp:docPr id="10" name="Imagem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" cy="540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5579A" w:rsidRPr="009F6744">
              <w:rPr>
                <w:b/>
                <w:sz w:val="24"/>
                <w:szCs w:val="24"/>
                <w:lang w:val="pt-BR"/>
              </w:rPr>
              <w:t>MINISTÉRIO</w:t>
            </w:r>
            <w:r w:rsidR="00F5579A" w:rsidRPr="009F6744">
              <w:rPr>
                <w:b/>
                <w:spacing w:val="-3"/>
                <w:sz w:val="24"/>
                <w:szCs w:val="24"/>
                <w:lang w:val="pt-BR"/>
              </w:rPr>
              <w:t xml:space="preserve"> </w:t>
            </w:r>
            <w:r w:rsidR="00F5579A" w:rsidRPr="009F6744">
              <w:rPr>
                <w:b/>
                <w:sz w:val="24"/>
                <w:szCs w:val="24"/>
                <w:lang w:val="pt-BR"/>
              </w:rPr>
              <w:t>DA</w:t>
            </w:r>
            <w:r w:rsidR="00F5579A" w:rsidRPr="009F6744">
              <w:rPr>
                <w:b/>
                <w:spacing w:val="-3"/>
                <w:sz w:val="24"/>
                <w:szCs w:val="24"/>
                <w:lang w:val="pt-BR"/>
              </w:rPr>
              <w:t xml:space="preserve"> </w:t>
            </w:r>
            <w:r w:rsidR="00F5579A" w:rsidRPr="009F6744">
              <w:rPr>
                <w:b/>
                <w:sz w:val="24"/>
                <w:szCs w:val="24"/>
                <w:lang w:val="pt-BR"/>
              </w:rPr>
              <w:t>EDUCAÇÃO</w:t>
            </w:r>
          </w:p>
          <w:p w14:paraId="4A52BA21" w14:textId="77777777" w:rsidR="00F5579A" w:rsidRPr="009F6744" w:rsidRDefault="00F5579A" w:rsidP="00F5579A">
            <w:pPr>
              <w:spacing w:line="264" w:lineRule="exact"/>
              <w:jc w:val="center"/>
              <w:rPr>
                <w:b/>
                <w:spacing w:val="1"/>
                <w:sz w:val="24"/>
                <w:szCs w:val="24"/>
                <w:lang w:val="pt-BR"/>
              </w:rPr>
            </w:pPr>
            <w:r w:rsidRPr="009F6744">
              <w:rPr>
                <w:b/>
                <w:sz w:val="24"/>
                <w:szCs w:val="24"/>
                <w:lang w:val="pt-BR"/>
              </w:rPr>
              <w:t>UNIVERSIDADE FEDERAL RURAL DE PERNAMBUCO</w:t>
            </w:r>
          </w:p>
          <w:p w14:paraId="0D2CDE54" w14:textId="4DAC3CB4" w:rsidR="00F5579A" w:rsidRDefault="00F5579A" w:rsidP="00F5579A">
            <w:pPr>
              <w:jc w:val="center"/>
              <w:rPr>
                <w:b/>
                <w:sz w:val="24"/>
                <w:szCs w:val="24"/>
                <w:lang w:val="pt-BR"/>
              </w:rPr>
            </w:pPr>
            <w:r w:rsidRPr="009F6744">
              <w:rPr>
                <w:b/>
                <w:sz w:val="24"/>
                <w:szCs w:val="24"/>
                <w:lang w:val="pt-BR"/>
              </w:rPr>
              <w:t xml:space="preserve">Pró-reitoria de Pesquisa </w:t>
            </w:r>
            <w:r w:rsidR="00F27430">
              <w:rPr>
                <w:b/>
                <w:sz w:val="24"/>
                <w:szCs w:val="24"/>
                <w:lang w:val="pt-BR"/>
              </w:rPr>
              <w:t>–</w:t>
            </w:r>
            <w:r w:rsidRPr="009F6744">
              <w:rPr>
                <w:b/>
                <w:sz w:val="24"/>
                <w:szCs w:val="24"/>
                <w:lang w:val="pt-BR"/>
              </w:rPr>
              <w:t xml:space="preserve"> ProPesq</w:t>
            </w:r>
          </w:p>
          <w:p w14:paraId="687880EB" w14:textId="30C47AEF" w:rsidR="00D44390" w:rsidRPr="009F6744" w:rsidRDefault="00F27430" w:rsidP="00AE3213">
            <w:pPr>
              <w:jc w:val="center"/>
              <w:rPr>
                <w:b/>
                <w:sz w:val="24"/>
                <w:szCs w:val="24"/>
                <w:lang w:val="pt-BR"/>
              </w:rPr>
            </w:pPr>
            <w:r>
              <w:rPr>
                <w:b/>
                <w:sz w:val="24"/>
                <w:szCs w:val="24"/>
                <w:lang w:val="pt-BR"/>
              </w:rPr>
              <w:t xml:space="preserve">Coordenadoria dos Programas de Iniciação Científica </w:t>
            </w:r>
            <w:r w:rsidR="00D44390">
              <w:rPr>
                <w:b/>
                <w:sz w:val="24"/>
                <w:szCs w:val="24"/>
                <w:lang w:val="pt-BR"/>
              </w:rPr>
              <w:t>–</w:t>
            </w:r>
            <w:r>
              <w:rPr>
                <w:b/>
                <w:sz w:val="24"/>
                <w:szCs w:val="24"/>
                <w:lang w:val="pt-BR"/>
              </w:rPr>
              <w:t xml:space="preserve"> CPIBIC</w:t>
            </w:r>
          </w:p>
        </w:tc>
      </w:tr>
      <w:tr w:rsidR="009701D2" w:rsidRPr="009F6744" w14:paraId="5C4D1CC6" w14:textId="77777777" w:rsidTr="009701D2">
        <w:tc>
          <w:tcPr>
            <w:tcW w:w="1979" w:type="pct"/>
            <w:gridSpan w:val="7"/>
          </w:tcPr>
          <w:p w14:paraId="0349D0EC" w14:textId="2158675A" w:rsidR="00CD6379" w:rsidRPr="00F300D5" w:rsidRDefault="00CD6379" w:rsidP="00F300D5">
            <w:pPr>
              <w:spacing w:before="120" w:after="120" w:line="264" w:lineRule="exact"/>
              <w:jc w:val="center"/>
              <w:rPr>
                <w:b/>
                <w:noProof/>
                <w:sz w:val="32"/>
                <w:szCs w:val="32"/>
                <w:lang w:val="pt-BR"/>
              </w:rPr>
            </w:pPr>
            <w:r w:rsidRPr="00D46460">
              <w:rPr>
                <w:b/>
                <w:noProof/>
                <w:sz w:val="32"/>
                <w:szCs w:val="32"/>
                <w:lang w:val="pt-BR"/>
              </w:rPr>
              <w:t>TERMO DE COMPROMISSO</w:t>
            </w:r>
          </w:p>
        </w:tc>
        <w:tc>
          <w:tcPr>
            <w:tcW w:w="846" w:type="pct"/>
            <w:gridSpan w:val="7"/>
            <w:vAlign w:val="center"/>
          </w:tcPr>
          <w:p w14:paraId="023B2E5D" w14:textId="1D62BCF7" w:rsidR="00CD6379" w:rsidRPr="00CD6379" w:rsidRDefault="00CD6379" w:rsidP="00F300D5">
            <w:pPr>
              <w:spacing w:before="120" w:after="120" w:line="264" w:lineRule="exact"/>
              <w:jc w:val="center"/>
              <w:rPr>
                <w:b/>
                <w:noProof/>
                <w:sz w:val="28"/>
                <w:szCs w:val="28"/>
                <w:lang w:val="pt-BR"/>
              </w:rPr>
            </w:pPr>
            <w:r w:rsidRPr="00CD6379">
              <w:rPr>
                <w:b/>
                <w:noProof/>
                <w:sz w:val="28"/>
                <w:szCs w:val="28"/>
                <w:lang w:val="pt-BR"/>
              </w:rPr>
              <w:t>PIBIC</w:t>
            </w:r>
          </w:p>
        </w:tc>
        <w:tc>
          <w:tcPr>
            <w:tcW w:w="803" w:type="pct"/>
            <w:gridSpan w:val="4"/>
            <w:vAlign w:val="center"/>
          </w:tcPr>
          <w:p w14:paraId="19378DDB" w14:textId="2A5B0E2A" w:rsidR="00CD6379" w:rsidRPr="00CD6379" w:rsidRDefault="00CD6379" w:rsidP="00F300D5">
            <w:pPr>
              <w:spacing w:before="120" w:after="120" w:line="264" w:lineRule="exact"/>
              <w:jc w:val="center"/>
              <w:rPr>
                <w:b/>
                <w:noProof/>
                <w:sz w:val="28"/>
                <w:szCs w:val="28"/>
                <w:lang w:val="pt-BR"/>
              </w:rPr>
            </w:pPr>
          </w:p>
        </w:tc>
        <w:tc>
          <w:tcPr>
            <w:tcW w:w="549" w:type="pct"/>
            <w:gridSpan w:val="4"/>
            <w:vAlign w:val="center"/>
          </w:tcPr>
          <w:p w14:paraId="5C59B1AD" w14:textId="70A00AE5" w:rsidR="00CD6379" w:rsidRPr="00CD6379" w:rsidRDefault="00CD6379" w:rsidP="00F300D5">
            <w:pPr>
              <w:spacing w:before="120" w:after="120" w:line="264" w:lineRule="exact"/>
              <w:jc w:val="center"/>
              <w:rPr>
                <w:b/>
                <w:noProof/>
                <w:sz w:val="28"/>
                <w:szCs w:val="28"/>
                <w:lang w:val="pt-BR"/>
              </w:rPr>
            </w:pPr>
            <w:r w:rsidRPr="00CD6379">
              <w:rPr>
                <w:b/>
                <w:noProof/>
                <w:sz w:val="28"/>
                <w:szCs w:val="28"/>
                <w:lang w:val="pt-BR"/>
              </w:rPr>
              <w:t>PIC</w:t>
            </w:r>
          </w:p>
        </w:tc>
        <w:tc>
          <w:tcPr>
            <w:tcW w:w="823" w:type="pct"/>
            <w:gridSpan w:val="2"/>
            <w:vAlign w:val="center"/>
          </w:tcPr>
          <w:p w14:paraId="3B879ADE" w14:textId="1C1E957E" w:rsidR="00CD6379" w:rsidRPr="00CD6379" w:rsidRDefault="00CD6379" w:rsidP="00F300D5">
            <w:pPr>
              <w:spacing w:before="120" w:after="120" w:line="264" w:lineRule="exact"/>
              <w:jc w:val="center"/>
              <w:rPr>
                <w:b/>
                <w:noProof/>
                <w:sz w:val="28"/>
                <w:szCs w:val="28"/>
                <w:lang w:val="pt-BR"/>
              </w:rPr>
            </w:pPr>
          </w:p>
        </w:tc>
      </w:tr>
      <w:tr w:rsidR="00E37569" w:rsidRPr="00AE3213" w14:paraId="244F81B2" w14:textId="77777777" w:rsidTr="00AE3213">
        <w:tc>
          <w:tcPr>
            <w:tcW w:w="5000" w:type="pct"/>
            <w:gridSpan w:val="24"/>
          </w:tcPr>
          <w:p w14:paraId="5867E1D5" w14:textId="46FA3594" w:rsidR="00E37569" w:rsidRPr="00AE3213" w:rsidRDefault="00E37569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pt-BR"/>
              </w:rPr>
              <w:t>DADOS DO DISCENTE</w:t>
            </w:r>
          </w:p>
        </w:tc>
      </w:tr>
      <w:tr w:rsidR="009701D2" w:rsidRPr="00AE3213" w14:paraId="47403D9C" w14:textId="77777777" w:rsidTr="009701D2">
        <w:tc>
          <w:tcPr>
            <w:tcW w:w="1037" w:type="pct"/>
            <w:gridSpan w:val="4"/>
          </w:tcPr>
          <w:p w14:paraId="02CBE8EB" w14:textId="7282918E" w:rsidR="00E37569" w:rsidRPr="00AE3213" w:rsidRDefault="00E37569" w:rsidP="009701D2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Nome completo:</w:t>
            </w:r>
          </w:p>
        </w:tc>
        <w:tc>
          <w:tcPr>
            <w:tcW w:w="3963" w:type="pct"/>
            <w:gridSpan w:val="20"/>
          </w:tcPr>
          <w:p w14:paraId="192F50EC" w14:textId="6CC5FEC6" w:rsidR="00E37569" w:rsidRPr="00AE3213" w:rsidRDefault="00E37569" w:rsidP="009701D2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</w:tr>
      <w:tr w:rsidR="009701D2" w:rsidRPr="00AE3213" w14:paraId="373C42D6" w14:textId="77777777" w:rsidTr="009701D2">
        <w:tc>
          <w:tcPr>
            <w:tcW w:w="339" w:type="pct"/>
          </w:tcPr>
          <w:p w14:paraId="68B4D3C2" w14:textId="56EE8CBB" w:rsidR="00F16BFC" w:rsidRPr="00AE3213" w:rsidRDefault="00F16BFC" w:rsidP="009701D2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CPF:</w:t>
            </w:r>
          </w:p>
        </w:tc>
        <w:tc>
          <w:tcPr>
            <w:tcW w:w="1306" w:type="pct"/>
            <w:gridSpan w:val="4"/>
          </w:tcPr>
          <w:p w14:paraId="7C2CAAB1" w14:textId="77777777" w:rsidR="00F16BFC" w:rsidRPr="00AE3213" w:rsidRDefault="00F16BFC" w:rsidP="009701D2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  <w:tc>
          <w:tcPr>
            <w:tcW w:w="276" w:type="pct"/>
          </w:tcPr>
          <w:p w14:paraId="589D3F36" w14:textId="6CD232AA" w:rsidR="00F16BFC" w:rsidRPr="00AE3213" w:rsidRDefault="00F16BFC" w:rsidP="009701D2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RG:</w:t>
            </w:r>
          </w:p>
        </w:tc>
        <w:tc>
          <w:tcPr>
            <w:tcW w:w="709" w:type="pct"/>
            <w:gridSpan w:val="6"/>
          </w:tcPr>
          <w:p w14:paraId="47589E35" w14:textId="77777777" w:rsidR="00F16BFC" w:rsidRPr="00AE3213" w:rsidRDefault="00F16BFC" w:rsidP="009701D2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  <w:tc>
          <w:tcPr>
            <w:tcW w:w="404" w:type="pct"/>
            <w:gridSpan w:val="3"/>
          </w:tcPr>
          <w:p w14:paraId="238EDEA6" w14:textId="04AB48B1" w:rsidR="00F16BFC" w:rsidRPr="00AE3213" w:rsidRDefault="00F16BFC" w:rsidP="009701D2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Órgão:</w:t>
            </w:r>
          </w:p>
        </w:tc>
        <w:tc>
          <w:tcPr>
            <w:tcW w:w="1107" w:type="pct"/>
            <w:gridSpan w:val="6"/>
          </w:tcPr>
          <w:p w14:paraId="3B004C97" w14:textId="77777777" w:rsidR="00F16BFC" w:rsidRPr="00AE3213" w:rsidRDefault="00F16BFC" w:rsidP="009701D2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  <w:tc>
          <w:tcPr>
            <w:tcW w:w="261" w:type="pct"/>
            <w:gridSpan w:val="2"/>
          </w:tcPr>
          <w:p w14:paraId="62ACCD34" w14:textId="21F78AED" w:rsidR="00F16BFC" w:rsidRPr="00AE3213" w:rsidRDefault="00F16BFC" w:rsidP="009701D2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UF:</w:t>
            </w:r>
          </w:p>
        </w:tc>
        <w:tc>
          <w:tcPr>
            <w:tcW w:w="597" w:type="pct"/>
          </w:tcPr>
          <w:p w14:paraId="06885547" w14:textId="3EE49820" w:rsidR="00F16BFC" w:rsidRPr="00AE3213" w:rsidRDefault="00F16BFC" w:rsidP="009701D2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</w:tr>
      <w:tr w:rsidR="00FA7E19" w:rsidRPr="00AE3213" w14:paraId="3AEAFEA2" w14:textId="77777777" w:rsidTr="009701D2">
        <w:tc>
          <w:tcPr>
            <w:tcW w:w="383" w:type="pct"/>
            <w:gridSpan w:val="2"/>
          </w:tcPr>
          <w:p w14:paraId="02534068" w14:textId="1DDA0672" w:rsidR="00BE77FB" w:rsidRPr="00AE3213" w:rsidRDefault="00BE77FB" w:rsidP="009701D2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E-mail:</w:t>
            </w:r>
          </w:p>
        </w:tc>
        <w:tc>
          <w:tcPr>
            <w:tcW w:w="1897" w:type="pct"/>
            <w:gridSpan w:val="8"/>
          </w:tcPr>
          <w:p w14:paraId="4EDA982B" w14:textId="77777777" w:rsidR="00BE77FB" w:rsidRPr="00AE3213" w:rsidRDefault="00BE77FB" w:rsidP="009701D2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  <w:tc>
          <w:tcPr>
            <w:tcW w:w="1212" w:type="pct"/>
            <w:gridSpan w:val="6"/>
          </w:tcPr>
          <w:p w14:paraId="330C80EA" w14:textId="024F3D6B" w:rsidR="00BE77FB" w:rsidRPr="00AE3213" w:rsidRDefault="00BE77FB" w:rsidP="009701D2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Celular (WhatsApp):</w:t>
            </w:r>
          </w:p>
        </w:tc>
        <w:tc>
          <w:tcPr>
            <w:tcW w:w="1508" w:type="pct"/>
            <w:gridSpan w:val="8"/>
          </w:tcPr>
          <w:p w14:paraId="1DDCCE81" w14:textId="3FF05755" w:rsidR="00BE77FB" w:rsidRPr="00AE3213" w:rsidRDefault="00BE77FB" w:rsidP="009701D2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</w:tr>
      <w:tr w:rsidR="009701D2" w:rsidRPr="00AE3213" w14:paraId="3CD8A10F" w14:textId="77777777" w:rsidTr="009701D2">
        <w:tc>
          <w:tcPr>
            <w:tcW w:w="383" w:type="pct"/>
            <w:gridSpan w:val="2"/>
          </w:tcPr>
          <w:p w14:paraId="38C27069" w14:textId="6291B9E1" w:rsidR="00F66995" w:rsidRPr="00AE3213" w:rsidRDefault="00F66995" w:rsidP="009701D2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Banco:</w:t>
            </w:r>
          </w:p>
        </w:tc>
        <w:tc>
          <w:tcPr>
            <w:tcW w:w="1263" w:type="pct"/>
            <w:gridSpan w:val="3"/>
          </w:tcPr>
          <w:p w14:paraId="165F40D1" w14:textId="77777777" w:rsidR="00F66995" w:rsidRPr="00AE3213" w:rsidRDefault="00F66995" w:rsidP="009701D2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  <w:tc>
          <w:tcPr>
            <w:tcW w:w="634" w:type="pct"/>
            <w:gridSpan w:val="5"/>
          </w:tcPr>
          <w:p w14:paraId="5F464F24" w14:textId="3066A92A" w:rsidR="00F66995" w:rsidRPr="00AE3213" w:rsidRDefault="00F66995" w:rsidP="009701D2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Agência:</w:t>
            </w:r>
          </w:p>
        </w:tc>
        <w:tc>
          <w:tcPr>
            <w:tcW w:w="755" w:type="pct"/>
            <w:gridSpan w:val="5"/>
          </w:tcPr>
          <w:p w14:paraId="27570147" w14:textId="77777777" w:rsidR="00F66995" w:rsidRPr="00AE3213" w:rsidRDefault="00F66995" w:rsidP="009701D2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  <w:tc>
          <w:tcPr>
            <w:tcW w:w="576" w:type="pct"/>
            <w:gridSpan w:val="2"/>
          </w:tcPr>
          <w:p w14:paraId="4FD8DB88" w14:textId="69F8CD80" w:rsidR="00F66995" w:rsidRPr="00AE3213" w:rsidRDefault="00F66995" w:rsidP="009701D2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C/C:</w:t>
            </w:r>
          </w:p>
        </w:tc>
        <w:tc>
          <w:tcPr>
            <w:tcW w:w="1389" w:type="pct"/>
            <w:gridSpan w:val="7"/>
          </w:tcPr>
          <w:p w14:paraId="64376989" w14:textId="5CA4C911" w:rsidR="00F66995" w:rsidRPr="00AE3213" w:rsidRDefault="00F66995" w:rsidP="009701D2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</w:tr>
      <w:tr w:rsidR="00FA7E19" w:rsidRPr="00AE3213" w14:paraId="00B36CC4" w14:textId="77777777" w:rsidTr="009701D2">
        <w:tc>
          <w:tcPr>
            <w:tcW w:w="2114" w:type="pct"/>
            <w:gridSpan w:val="8"/>
          </w:tcPr>
          <w:p w14:paraId="092CDEB7" w14:textId="391BCBA0" w:rsidR="00686156" w:rsidRPr="00AE3213" w:rsidRDefault="00686156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Instituição (01 – UFRPE ou 02 – Outra):</w:t>
            </w:r>
          </w:p>
        </w:tc>
        <w:tc>
          <w:tcPr>
            <w:tcW w:w="612" w:type="pct"/>
            <w:gridSpan w:val="5"/>
          </w:tcPr>
          <w:p w14:paraId="1B71C863" w14:textId="77777777" w:rsidR="00686156" w:rsidRPr="00AE3213" w:rsidRDefault="00686156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  <w:tc>
          <w:tcPr>
            <w:tcW w:w="1347" w:type="pct"/>
            <w:gridSpan w:val="7"/>
          </w:tcPr>
          <w:p w14:paraId="77214375" w14:textId="43AF623D" w:rsidR="00686156" w:rsidRPr="00AE3213" w:rsidRDefault="00573A33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Departamento (Sigla):</w:t>
            </w:r>
          </w:p>
        </w:tc>
        <w:tc>
          <w:tcPr>
            <w:tcW w:w="927" w:type="pct"/>
            <w:gridSpan w:val="4"/>
          </w:tcPr>
          <w:p w14:paraId="5DA792B1" w14:textId="27CDC0FF" w:rsidR="00686156" w:rsidRPr="00AE3213" w:rsidRDefault="00686156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</w:tr>
      <w:tr w:rsidR="00686156" w:rsidRPr="00AE3213" w14:paraId="22948952" w14:textId="77777777" w:rsidTr="009701D2">
        <w:tc>
          <w:tcPr>
            <w:tcW w:w="4073" w:type="pct"/>
            <w:gridSpan w:val="20"/>
          </w:tcPr>
          <w:p w14:paraId="2CE4545A" w14:textId="15026FF3" w:rsidR="00686156" w:rsidRPr="00AE3213" w:rsidRDefault="00686156" w:rsidP="00686156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Unidade (01 – Sede, 02 – UACSA, 03 – UAST, 04 – UAEaDTEC ou 05 – UABJ):</w:t>
            </w:r>
          </w:p>
        </w:tc>
        <w:tc>
          <w:tcPr>
            <w:tcW w:w="927" w:type="pct"/>
            <w:gridSpan w:val="4"/>
          </w:tcPr>
          <w:p w14:paraId="3A0D12BC" w14:textId="1C380A00" w:rsidR="00686156" w:rsidRPr="00AE3213" w:rsidRDefault="00686156" w:rsidP="00F5579A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</w:tr>
      <w:tr w:rsidR="000A7802" w:rsidRPr="00AE3213" w14:paraId="260396CB" w14:textId="77777777" w:rsidTr="00AE3213">
        <w:tc>
          <w:tcPr>
            <w:tcW w:w="5000" w:type="pct"/>
            <w:gridSpan w:val="24"/>
          </w:tcPr>
          <w:p w14:paraId="42C54C0E" w14:textId="48F58E38" w:rsidR="000A7802" w:rsidRPr="00AE3213" w:rsidRDefault="000A7802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pt-BR"/>
              </w:rPr>
              <w:t xml:space="preserve">DADOS DO </w:t>
            </w:r>
            <w:r w:rsidRPr="00AE3213"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pt-BR"/>
              </w:rPr>
              <w:t>ORIENTADOR</w:t>
            </w:r>
          </w:p>
        </w:tc>
      </w:tr>
      <w:tr w:rsidR="00AE3213" w:rsidRPr="00AE3213" w14:paraId="1F8C13AC" w14:textId="77777777" w:rsidTr="009701D2">
        <w:tc>
          <w:tcPr>
            <w:tcW w:w="1037" w:type="pct"/>
            <w:gridSpan w:val="4"/>
          </w:tcPr>
          <w:p w14:paraId="72BCBE30" w14:textId="77777777" w:rsidR="000A7802" w:rsidRPr="00AE3213" w:rsidRDefault="000A7802" w:rsidP="007D53D9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Nome completo:</w:t>
            </w:r>
          </w:p>
        </w:tc>
        <w:tc>
          <w:tcPr>
            <w:tcW w:w="3963" w:type="pct"/>
            <w:gridSpan w:val="20"/>
          </w:tcPr>
          <w:p w14:paraId="4DD92C7A" w14:textId="7D321160" w:rsidR="000A7802" w:rsidRPr="00AE3213" w:rsidRDefault="000A7802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</w:tr>
      <w:tr w:rsidR="00FA7E19" w:rsidRPr="00AE3213" w14:paraId="36C09424" w14:textId="77777777" w:rsidTr="009701D2">
        <w:tc>
          <w:tcPr>
            <w:tcW w:w="339" w:type="pct"/>
          </w:tcPr>
          <w:p w14:paraId="5BDB6EAC" w14:textId="77777777" w:rsidR="000A7802" w:rsidRPr="00AE3213" w:rsidRDefault="000A7802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CPF:</w:t>
            </w:r>
          </w:p>
        </w:tc>
        <w:tc>
          <w:tcPr>
            <w:tcW w:w="1306" w:type="pct"/>
            <w:gridSpan w:val="4"/>
          </w:tcPr>
          <w:p w14:paraId="0C319760" w14:textId="77777777" w:rsidR="000A7802" w:rsidRPr="00AE3213" w:rsidRDefault="000A7802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  <w:tc>
          <w:tcPr>
            <w:tcW w:w="276" w:type="pct"/>
          </w:tcPr>
          <w:p w14:paraId="6588FE03" w14:textId="77777777" w:rsidR="000A7802" w:rsidRPr="00AE3213" w:rsidRDefault="000A7802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RG:</w:t>
            </w:r>
          </w:p>
        </w:tc>
        <w:tc>
          <w:tcPr>
            <w:tcW w:w="709" w:type="pct"/>
            <w:gridSpan w:val="6"/>
          </w:tcPr>
          <w:p w14:paraId="5385A583" w14:textId="77777777" w:rsidR="000A7802" w:rsidRPr="00AE3213" w:rsidRDefault="000A7802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  <w:tc>
          <w:tcPr>
            <w:tcW w:w="404" w:type="pct"/>
            <w:gridSpan w:val="3"/>
          </w:tcPr>
          <w:p w14:paraId="492B660F" w14:textId="77777777" w:rsidR="000A7802" w:rsidRPr="00AE3213" w:rsidRDefault="000A7802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Órgão:</w:t>
            </w:r>
          </w:p>
        </w:tc>
        <w:tc>
          <w:tcPr>
            <w:tcW w:w="1107" w:type="pct"/>
            <w:gridSpan w:val="6"/>
          </w:tcPr>
          <w:p w14:paraId="20F734A1" w14:textId="77777777" w:rsidR="000A7802" w:rsidRPr="00AE3213" w:rsidRDefault="000A7802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  <w:tc>
          <w:tcPr>
            <w:tcW w:w="261" w:type="pct"/>
            <w:gridSpan w:val="2"/>
          </w:tcPr>
          <w:p w14:paraId="46AABC89" w14:textId="77777777" w:rsidR="000A7802" w:rsidRPr="00AE3213" w:rsidRDefault="000A7802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UF:</w:t>
            </w:r>
          </w:p>
        </w:tc>
        <w:tc>
          <w:tcPr>
            <w:tcW w:w="597" w:type="pct"/>
          </w:tcPr>
          <w:p w14:paraId="1F0FA884" w14:textId="77777777" w:rsidR="000A7802" w:rsidRPr="00AE3213" w:rsidRDefault="000A7802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</w:tr>
      <w:tr w:rsidR="00AE3213" w:rsidRPr="00AE3213" w14:paraId="41F2B1FA" w14:textId="77777777" w:rsidTr="009701D2">
        <w:tc>
          <w:tcPr>
            <w:tcW w:w="383" w:type="pct"/>
            <w:gridSpan w:val="2"/>
          </w:tcPr>
          <w:p w14:paraId="14FFE7CC" w14:textId="77777777" w:rsidR="000A7802" w:rsidRPr="00AE3213" w:rsidRDefault="000A7802" w:rsidP="007D53D9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E-mail:</w:t>
            </w:r>
          </w:p>
        </w:tc>
        <w:tc>
          <w:tcPr>
            <w:tcW w:w="1897" w:type="pct"/>
            <w:gridSpan w:val="8"/>
          </w:tcPr>
          <w:p w14:paraId="386C31DC" w14:textId="77777777" w:rsidR="000A7802" w:rsidRPr="00AE3213" w:rsidRDefault="000A7802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  <w:tc>
          <w:tcPr>
            <w:tcW w:w="1212" w:type="pct"/>
            <w:gridSpan w:val="6"/>
          </w:tcPr>
          <w:p w14:paraId="29C199F8" w14:textId="77777777" w:rsidR="000A7802" w:rsidRPr="00AE3213" w:rsidRDefault="000A7802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Celular (WhatsApp):</w:t>
            </w:r>
          </w:p>
        </w:tc>
        <w:tc>
          <w:tcPr>
            <w:tcW w:w="1508" w:type="pct"/>
            <w:gridSpan w:val="8"/>
          </w:tcPr>
          <w:p w14:paraId="033C78CB" w14:textId="77777777" w:rsidR="000A7802" w:rsidRPr="00AE3213" w:rsidRDefault="000A7802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</w:tr>
      <w:tr w:rsidR="00AE3213" w:rsidRPr="00AE3213" w14:paraId="29501B12" w14:textId="77777777" w:rsidTr="009701D2">
        <w:tc>
          <w:tcPr>
            <w:tcW w:w="2114" w:type="pct"/>
            <w:gridSpan w:val="8"/>
          </w:tcPr>
          <w:p w14:paraId="43358836" w14:textId="77777777" w:rsidR="000A7802" w:rsidRPr="00AE3213" w:rsidRDefault="000A7802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Instituição (01 – UFRPE ou 02 – Outra):</w:t>
            </w:r>
          </w:p>
        </w:tc>
        <w:tc>
          <w:tcPr>
            <w:tcW w:w="612" w:type="pct"/>
            <w:gridSpan w:val="5"/>
          </w:tcPr>
          <w:p w14:paraId="77B75C86" w14:textId="77777777" w:rsidR="000A7802" w:rsidRPr="00AE3213" w:rsidRDefault="000A7802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  <w:tc>
          <w:tcPr>
            <w:tcW w:w="1347" w:type="pct"/>
            <w:gridSpan w:val="7"/>
          </w:tcPr>
          <w:p w14:paraId="506589DF" w14:textId="77777777" w:rsidR="000A7802" w:rsidRPr="00AE3213" w:rsidRDefault="000A7802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Departamento (Sigla):</w:t>
            </w:r>
          </w:p>
        </w:tc>
        <w:tc>
          <w:tcPr>
            <w:tcW w:w="927" w:type="pct"/>
            <w:gridSpan w:val="4"/>
          </w:tcPr>
          <w:p w14:paraId="62672054" w14:textId="77777777" w:rsidR="000A7802" w:rsidRPr="00AE3213" w:rsidRDefault="000A7802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</w:tr>
      <w:tr w:rsidR="009701D2" w:rsidRPr="00AE3213" w14:paraId="48267260" w14:textId="77777777" w:rsidTr="009701D2">
        <w:tc>
          <w:tcPr>
            <w:tcW w:w="4073" w:type="pct"/>
            <w:gridSpan w:val="20"/>
          </w:tcPr>
          <w:p w14:paraId="012B523E" w14:textId="77777777" w:rsidR="000A7802" w:rsidRPr="00AE3213" w:rsidRDefault="000A7802" w:rsidP="007D53D9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Unidade (01 – Sede, 02 – UACSA, 03 – UAST, 04 – UAEaDTEC ou 05 – UABJ):</w:t>
            </w:r>
          </w:p>
        </w:tc>
        <w:tc>
          <w:tcPr>
            <w:tcW w:w="927" w:type="pct"/>
            <w:gridSpan w:val="4"/>
          </w:tcPr>
          <w:p w14:paraId="75FEB9AF" w14:textId="77777777" w:rsidR="000A7802" w:rsidRPr="00AE3213" w:rsidRDefault="000A7802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</w:tr>
      <w:tr w:rsidR="000A7802" w:rsidRPr="00AE3213" w14:paraId="1EC5829A" w14:textId="77777777" w:rsidTr="00AE3213">
        <w:tc>
          <w:tcPr>
            <w:tcW w:w="5000" w:type="pct"/>
            <w:gridSpan w:val="24"/>
          </w:tcPr>
          <w:p w14:paraId="58C87F39" w14:textId="332C3FB8" w:rsidR="000A7802" w:rsidRPr="00AE3213" w:rsidRDefault="00E37569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/>
                <w:sz w:val="20"/>
                <w:szCs w:val="20"/>
                <w:lang w:val="pt-BR"/>
              </w:rPr>
              <w:tab/>
            </w:r>
            <w:r w:rsidR="000A7802" w:rsidRPr="00AE3213"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pt-BR"/>
              </w:rPr>
              <w:t>SOBRE O PROJETO E PLANO DE TRABALHO</w:t>
            </w:r>
          </w:p>
        </w:tc>
      </w:tr>
      <w:tr w:rsidR="009701D2" w:rsidRPr="00AE3213" w14:paraId="30A593F4" w14:textId="77777777" w:rsidTr="009701D2">
        <w:tc>
          <w:tcPr>
            <w:tcW w:w="2403" w:type="pct"/>
            <w:gridSpan w:val="11"/>
          </w:tcPr>
          <w:p w14:paraId="1A302012" w14:textId="60FC26AE" w:rsidR="000A7802" w:rsidRPr="00AE3213" w:rsidRDefault="000A7802" w:rsidP="007D53D9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No</w:t>
            </w: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me da subárea de conhecimento do CNPq:</w:t>
            </w:r>
          </w:p>
        </w:tc>
        <w:tc>
          <w:tcPr>
            <w:tcW w:w="2597" w:type="pct"/>
            <w:gridSpan w:val="13"/>
          </w:tcPr>
          <w:p w14:paraId="434B0903" w14:textId="77777777" w:rsidR="000A7802" w:rsidRPr="00AE3213" w:rsidRDefault="000A7802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</w:tr>
      <w:tr w:rsidR="00AE3213" w:rsidRPr="00AE3213" w14:paraId="799A54FF" w14:textId="77777777" w:rsidTr="009701D2">
        <w:trPr>
          <w:trHeight w:val="720"/>
        </w:trPr>
        <w:tc>
          <w:tcPr>
            <w:tcW w:w="1037" w:type="pct"/>
            <w:gridSpan w:val="4"/>
            <w:vAlign w:val="center"/>
          </w:tcPr>
          <w:p w14:paraId="75724E51" w14:textId="29213216" w:rsidR="000A7802" w:rsidRPr="00AE3213" w:rsidRDefault="000A7802" w:rsidP="007D53D9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Título do projeto:</w:t>
            </w:r>
          </w:p>
        </w:tc>
        <w:tc>
          <w:tcPr>
            <w:tcW w:w="3963" w:type="pct"/>
            <w:gridSpan w:val="20"/>
            <w:vAlign w:val="center"/>
          </w:tcPr>
          <w:p w14:paraId="3D33719C" w14:textId="112015DB" w:rsidR="000A7802" w:rsidRPr="00AE3213" w:rsidRDefault="000A7802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</w:tr>
      <w:tr w:rsidR="00AE3213" w:rsidRPr="00AE3213" w14:paraId="5A0DE179" w14:textId="77777777" w:rsidTr="009701D2">
        <w:trPr>
          <w:trHeight w:val="720"/>
        </w:trPr>
        <w:tc>
          <w:tcPr>
            <w:tcW w:w="1037" w:type="pct"/>
            <w:gridSpan w:val="4"/>
            <w:vAlign w:val="center"/>
          </w:tcPr>
          <w:p w14:paraId="4B1060EF" w14:textId="344DE862" w:rsidR="000A7802" w:rsidRPr="00AE3213" w:rsidRDefault="000A7802" w:rsidP="007D53D9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Título do subprojeto:</w:t>
            </w:r>
          </w:p>
        </w:tc>
        <w:tc>
          <w:tcPr>
            <w:tcW w:w="3963" w:type="pct"/>
            <w:gridSpan w:val="20"/>
            <w:vAlign w:val="center"/>
          </w:tcPr>
          <w:p w14:paraId="4E637F0C" w14:textId="77777777" w:rsidR="000A7802" w:rsidRPr="00AE3213" w:rsidRDefault="000A7802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</w:tr>
      <w:tr w:rsidR="00AE3213" w:rsidRPr="00AE3213" w14:paraId="067F1970" w14:textId="77777777" w:rsidTr="009701D2">
        <w:trPr>
          <w:trHeight w:val="133"/>
        </w:trPr>
        <w:tc>
          <w:tcPr>
            <w:tcW w:w="810" w:type="pct"/>
            <w:gridSpan w:val="3"/>
            <w:vMerge w:val="restart"/>
            <w:vAlign w:val="center"/>
          </w:tcPr>
          <w:p w14:paraId="7D6EB9DB" w14:textId="2B19C7FF" w:rsidR="00CD6379" w:rsidRPr="00AE3213" w:rsidRDefault="00CD6379" w:rsidP="007D53D9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Palavras-chave:</w:t>
            </w:r>
          </w:p>
        </w:tc>
        <w:tc>
          <w:tcPr>
            <w:tcW w:w="227" w:type="pct"/>
            <w:vAlign w:val="center"/>
          </w:tcPr>
          <w:p w14:paraId="0735940B" w14:textId="1DD67659" w:rsidR="00CD6379" w:rsidRPr="00AE3213" w:rsidRDefault="00CD6379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1.</w:t>
            </w:r>
          </w:p>
        </w:tc>
        <w:tc>
          <w:tcPr>
            <w:tcW w:w="1136" w:type="pct"/>
            <w:gridSpan w:val="5"/>
            <w:vAlign w:val="center"/>
          </w:tcPr>
          <w:p w14:paraId="2D7D2916" w14:textId="77777777" w:rsidR="00CD6379" w:rsidRPr="00AE3213" w:rsidRDefault="00CD6379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  <w:tc>
          <w:tcPr>
            <w:tcW w:w="230" w:type="pct"/>
            <w:gridSpan w:val="2"/>
            <w:vAlign w:val="center"/>
          </w:tcPr>
          <w:p w14:paraId="359E0896" w14:textId="1D8BE0F8" w:rsidR="00CD6379" w:rsidRPr="00AE3213" w:rsidRDefault="00CD6379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2.</w:t>
            </w:r>
          </w:p>
        </w:tc>
        <w:tc>
          <w:tcPr>
            <w:tcW w:w="1225" w:type="pct"/>
            <w:gridSpan w:val="7"/>
            <w:vAlign w:val="center"/>
          </w:tcPr>
          <w:p w14:paraId="0ABC22EF" w14:textId="77777777" w:rsidR="00CD6379" w:rsidRPr="00AE3213" w:rsidRDefault="00CD6379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  <w:tc>
          <w:tcPr>
            <w:tcW w:w="207" w:type="pct"/>
            <w:vAlign w:val="center"/>
          </w:tcPr>
          <w:p w14:paraId="6E94E664" w14:textId="3FFA6823" w:rsidR="00CD6379" w:rsidRPr="00AE3213" w:rsidRDefault="00CD6379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3.</w:t>
            </w:r>
          </w:p>
        </w:tc>
        <w:tc>
          <w:tcPr>
            <w:tcW w:w="1165" w:type="pct"/>
            <w:gridSpan w:val="5"/>
            <w:vAlign w:val="center"/>
          </w:tcPr>
          <w:p w14:paraId="1BDCF3BB" w14:textId="4481BB47" w:rsidR="00CD6379" w:rsidRPr="00AE3213" w:rsidRDefault="00CD6379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</w:tr>
      <w:tr w:rsidR="00AE3213" w:rsidRPr="00AE3213" w14:paraId="1A6E2DFE" w14:textId="77777777" w:rsidTr="009701D2">
        <w:trPr>
          <w:trHeight w:val="132"/>
        </w:trPr>
        <w:tc>
          <w:tcPr>
            <w:tcW w:w="810" w:type="pct"/>
            <w:gridSpan w:val="3"/>
            <w:vMerge/>
            <w:vAlign w:val="center"/>
          </w:tcPr>
          <w:p w14:paraId="15DC22A6" w14:textId="77777777" w:rsidR="00CD6379" w:rsidRPr="00AE3213" w:rsidRDefault="00CD6379" w:rsidP="007D53D9">
            <w:pPr>
              <w:spacing w:line="264" w:lineRule="exact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  <w:tc>
          <w:tcPr>
            <w:tcW w:w="227" w:type="pct"/>
            <w:vAlign w:val="center"/>
          </w:tcPr>
          <w:p w14:paraId="2032329C" w14:textId="5204A0A1" w:rsidR="00CD6379" w:rsidRPr="00AE3213" w:rsidRDefault="00CD6379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4.</w:t>
            </w:r>
          </w:p>
        </w:tc>
        <w:tc>
          <w:tcPr>
            <w:tcW w:w="1136" w:type="pct"/>
            <w:gridSpan w:val="5"/>
            <w:vAlign w:val="center"/>
          </w:tcPr>
          <w:p w14:paraId="40CC456A" w14:textId="77777777" w:rsidR="00CD6379" w:rsidRPr="00AE3213" w:rsidRDefault="00CD6379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  <w:tc>
          <w:tcPr>
            <w:tcW w:w="230" w:type="pct"/>
            <w:gridSpan w:val="2"/>
            <w:vAlign w:val="center"/>
          </w:tcPr>
          <w:p w14:paraId="778FDCEE" w14:textId="2509B2D1" w:rsidR="00CD6379" w:rsidRPr="00AE3213" w:rsidRDefault="00CD6379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5.</w:t>
            </w:r>
          </w:p>
        </w:tc>
        <w:tc>
          <w:tcPr>
            <w:tcW w:w="1225" w:type="pct"/>
            <w:gridSpan w:val="7"/>
            <w:vAlign w:val="center"/>
          </w:tcPr>
          <w:p w14:paraId="651B861A" w14:textId="77777777" w:rsidR="00CD6379" w:rsidRPr="00AE3213" w:rsidRDefault="00CD6379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  <w:tc>
          <w:tcPr>
            <w:tcW w:w="207" w:type="pct"/>
            <w:vAlign w:val="center"/>
          </w:tcPr>
          <w:p w14:paraId="6BF48628" w14:textId="2A98BB6E" w:rsidR="00CD6379" w:rsidRPr="00AE3213" w:rsidRDefault="00AE3213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6</w:t>
            </w:r>
            <w:r w:rsidR="00CD6379"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.</w:t>
            </w:r>
          </w:p>
        </w:tc>
        <w:tc>
          <w:tcPr>
            <w:tcW w:w="1165" w:type="pct"/>
            <w:gridSpan w:val="5"/>
            <w:vAlign w:val="center"/>
          </w:tcPr>
          <w:p w14:paraId="3929FA25" w14:textId="066307E3" w:rsidR="00CD6379" w:rsidRPr="00AE3213" w:rsidRDefault="00CD6379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</w:p>
        </w:tc>
      </w:tr>
      <w:tr w:rsidR="00CD6379" w:rsidRPr="00C312C5" w14:paraId="11AAFC0B" w14:textId="77777777" w:rsidTr="00AE3213">
        <w:trPr>
          <w:trHeight w:val="132"/>
        </w:trPr>
        <w:tc>
          <w:tcPr>
            <w:tcW w:w="5000" w:type="pct"/>
            <w:gridSpan w:val="24"/>
          </w:tcPr>
          <w:p w14:paraId="228AA257" w14:textId="77777777" w:rsidR="00CD6379" w:rsidRPr="00C312C5" w:rsidRDefault="00CD6379" w:rsidP="00CD6379">
            <w:pPr>
              <w:pStyle w:val="Corpodetexto"/>
              <w:ind w:right="-12"/>
              <w:jc w:val="both"/>
              <w:rPr>
                <w:rFonts w:asciiTheme="minorHAnsi" w:hAnsiTheme="minorHAnsi" w:cstheme="minorHAnsi"/>
                <w:sz w:val="14"/>
                <w:szCs w:val="14"/>
              </w:rPr>
            </w:pPr>
            <w:r w:rsidRPr="00C312C5">
              <w:rPr>
                <w:rFonts w:asciiTheme="minorHAnsi" w:hAnsiTheme="minorHAnsi" w:cstheme="minorHAnsi"/>
                <w:b w:val="0"/>
                <w:sz w:val="14"/>
                <w:szCs w:val="14"/>
              </w:rPr>
              <w:t>Assumimos, neste ato, o compromisso de dedicarmo-nos às atividades universitárias e de pesquisa com o fim de cumprir os compromissos aqui assumidos</w:t>
            </w:r>
            <w:r w:rsidRPr="00C312C5">
              <w:rPr>
                <w:rFonts w:asciiTheme="minorHAnsi" w:hAnsiTheme="minorHAnsi" w:cstheme="minorHAnsi"/>
                <w:sz w:val="14"/>
                <w:szCs w:val="14"/>
              </w:rPr>
              <w:t xml:space="preserve">. </w:t>
            </w:r>
            <w:r w:rsidRPr="00C312C5">
              <w:rPr>
                <w:rFonts w:asciiTheme="minorHAnsi" w:hAnsiTheme="minorHAnsi" w:cstheme="minorHAnsi"/>
                <w:b w:val="0"/>
                <w:sz w:val="14"/>
                <w:szCs w:val="14"/>
              </w:rPr>
              <w:t>Declaramos expressamente conhecer e concordar, para todos os efeitos e consequências de direito, com os itens do plano de acompanhamento abaixo relacionados.</w:t>
            </w:r>
          </w:p>
          <w:p w14:paraId="3B82A518" w14:textId="77777777" w:rsidR="00CD6379" w:rsidRPr="00C312C5" w:rsidRDefault="00CD6379" w:rsidP="00CD6379">
            <w:pPr>
              <w:pStyle w:val="PargrafodaLista"/>
              <w:widowControl/>
              <w:numPr>
                <w:ilvl w:val="0"/>
                <w:numId w:val="4"/>
              </w:numPr>
              <w:autoSpaceDE/>
              <w:autoSpaceDN/>
              <w:ind w:left="425" w:right="-12" w:hanging="270"/>
              <w:jc w:val="both"/>
              <w:rPr>
                <w:rFonts w:asciiTheme="minorHAnsi" w:hAnsiTheme="minorHAnsi" w:cstheme="minorHAnsi"/>
                <w:sz w:val="14"/>
                <w:szCs w:val="14"/>
              </w:rPr>
            </w:pPr>
            <w:r w:rsidRPr="00C312C5">
              <w:rPr>
                <w:rFonts w:asciiTheme="minorHAnsi" w:hAnsiTheme="minorHAnsi" w:cstheme="minorHAnsi"/>
                <w:sz w:val="14"/>
                <w:szCs w:val="14"/>
              </w:rPr>
              <w:t>Estar regularmente matriculado em curso de graduação;</w:t>
            </w:r>
          </w:p>
          <w:p w14:paraId="1E045A1F" w14:textId="77777777" w:rsidR="00CD6379" w:rsidRPr="00C312C5" w:rsidRDefault="00CD6379" w:rsidP="00CD6379">
            <w:pPr>
              <w:pStyle w:val="PargrafodaLista"/>
              <w:widowControl/>
              <w:numPr>
                <w:ilvl w:val="0"/>
                <w:numId w:val="4"/>
              </w:numPr>
              <w:autoSpaceDE/>
              <w:autoSpaceDN/>
              <w:ind w:left="425" w:right="-12" w:hanging="270"/>
              <w:jc w:val="both"/>
              <w:rPr>
                <w:rFonts w:asciiTheme="minorHAnsi" w:hAnsiTheme="minorHAnsi" w:cstheme="minorHAnsi"/>
                <w:sz w:val="14"/>
                <w:szCs w:val="14"/>
              </w:rPr>
            </w:pPr>
            <w:r w:rsidRPr="00C312C5">
              <w:rPr>
                <w:rFonts w:asciiTheme="minorHAnsi" w:hAnsiTheme="minorHAnsi" w:cstheme="minorHAnsi"/>
                <w:sz w:val="14"/>
                <w:szCs w:val="14"/>
              </w:rPr>
              <w:t>Executar o plano de trabalho, sob a orientação do pesquisador, com dedicação de 20 (vinte horas semanais);</w:t>
            </w:r>
          </w:p>
          <w:p w14:paraId="280206EB" w14:textId="77777777" w:rsidR="00CD6379" w:rsidRPr="00C312C5" w:rsidRDefault="00CD6379" w:rsidP="00CD6379">
            <w:pPr>
              <w:pStyle w:val="PargrafodaLista"/>
              <w:widowControl/>
              <w:numPr>
                <w:ilvl w:val="0"/>
                <w:numId w:val="4"/>
              </w:numPr>
              <w:autoSpaceDE/>
              <w:autoSpaceDN/>
              <w:ind w:left="425" w:right="-12" w:hanging="270"/>
              <w:jc w:val="both"/>
              <w:rPr>
                <w:rFonts w:asciiTheme="minorHAnsi" w:hAnsiTheme="minorHAnsi" w:cstheme="minorHAnsi"/>
                <w:sz w:val="14"/>
                <w:szCs w:val="14"/>
              </w:rPr>
            </w:pPr>
            <w:r w:rsidRPr="00C312C5">
              <w:rPr>
                <w:rFonts w:asciiTheme="minorHAnsi" w:hAnsiTheme="minorHAnsi" w:cstheme="minorHAnsi"/>
                <w:sz w:val="14"/>
                <w:szCs w:val="14"/>
              </w:rPr>
              <w:t>Entregar 02 (dois) relatórios com os resultados parciais e finais da pesquisa, respectivamente;</w:t>
            </w:r>
          </w:p>
          <w:p w14:paraId="70D02CED" w14:textId="77777777" w:rsidR="00CD6379" w:rsidRPr="00C312C5" w:rsidRDefault="00CD6379" w:rsidP="00CD6379">
            <w:pPr>
              <w:pStyle w:val="PargrafodaLista"/>
              <w:widowControl/>
              <w:numPr>
                <w:ilvl w:val="0"/>
                <w:numId w:val="4"/>
              </w:numPr>
              <w:autoSpaceDE/>
              <w:autoSpaceDN/>
              <w:ind w:left="425" w:right="-12" w:hanging="270"/>
              <w:jc w:val="both"/>
              <w:rPr>
                <w:rFonts w:asciiTheme="minorHAnsi" w:hAnsiTheme="minorHAnsi" w:cstheme="minorHAnsi"/>
                <w:sz w:val="14"/>
                <w:szCs w:val="14"/>
              </w:rPr>
            </w:pPr>
            <w:r w:rsidRPr="00C312C5">
              <w:rPr>
                <w:rFonts w:asciiTheme="minorHAnsi" w:hAnsiTheme="minorHAnsi" w:cstheme="minorHAnsi"/>
                <w:sz w:val="14"/>
                <w:szCs w:val="14"/>
              </w:rPr>
              <w:t>Apresentar os resultados parciais e finais da pesquisa sob a forma de exposições orais;</w:t>
            </w:r>
          </w:p>
          <w:p w14:paraId="7D586BD7" w14:textId="77777777" w:rsidR="00CD6379" w:rsidRPr="00C312C5" w:rsidRDefault="00CD6379" w:rsidP="00CD6379">
            <w:pPr>
              <w:pStyle w:val="PargrafodaLista"/>
              <w:widowControl/>
              <w:numPr>
                <w:ilvl w:val="0"/>
                <w:numId w:val="4"/>
              </w:numPr>
              <w:autoSpaceDE/>
              <w:autoSpaceDN/>
              <w:ind w:left="425" w:right="-12" w:hanging="270"/>
              <w:jc w:val="both"/>
              <w:rPr>
                <w:rFonts w:asciiTheme="minorHAnsi" w:hAnsiTheme="minorHAnsi" w:cstheme="minorHAnsi"/>
                <w:sz w:val="14"/>
                <w:szCs w:val="14"/>
              </w:rPr>
            </w:pPr>
            <w:r w:rsidRPr="00C312C5">
              <w:rPr>
                <w:rFonts w:asciiTheme="minorHAnsi" w:hAnsiTheme="minorHAnsi" w:cstheme="minorHAnsi"/>
                <w:sz w:val="14"/>
                <w:szCs w:val="14"/>
              </w:rPr>
              <w:t>Apresentar os resultados finais da pesquisa no Congresso de Iniciação Científica da UFRPE;</w:t>
            </w:r>
          </w:p>
          <w:p w14:paraId="442E1F1A" w14:textId="77777777" w:rsidR="00CD6379" w:rsidRPr="00C312C5" w:rsidRDefault="00CD6379" w:rsidP="00CD6379">
            <w:pPr>
              <w:pStyle w:val="PargrafodaLista"/>
              <w:widowControl/>
              <w:numPr>
                <w:ilvl w:val="0"/>
                <w:numId w:val="4"/>
              </w:numPr>
              <w:autoSpaceDE/>
              <w:autoSpaceDN/>
              <w:ind w:left="425" w:right="-12" w:hanging="270"/>
              <w:jc w:val="both"/>
              <w:rPr>
                <w:rFonts w:asciiTheme="minorHAnsi" w:hAnsiTheme="minorHAnsi" w:cstheme="minorHAnsi"/>
                <w:sz w:val="14"/>
                <w:szCs w:val="14"/>
              </w:rPr>
            </w:pPr>
            <w:r w:rsidRPr="00C312C5">
              <w:rPr>
                <w:rFonts w:asciiTheme="minorHAnsi" w:hAnsiTheme="minorHAnsi" w:cstheme="minorHAnsi"/>
                <w:sz w:val="14"/>
                <w:szCs w:val="14"/>
              </w:rPr>
              <w:t>Não manter vínculo empregatício (para bolsista);</w:t>
            </w:r>
          </w:p>
          <w:p w14:paraId="386BF5FF" w14:textId="77777777" w:rsidR="00CD6379" w:rsidRPr="00C312C5" w:rsidRDefault="00CD6379" w:rsidP="00CD6379">
            <w:pPr>
              <w:pStyle w:val="PargrafodaLista"/>
              <w:widowControl/>
              <w:numPr>
                <w:ilvl w:val="0"/>
                <w:numId w:val="4"/>
              </w:numPr>
              <w:autoSpaceDE/>
              <w:autoSpaceDN/>
              <w:ind w:left="425" w:right="-12" w:hanging="270"/>
              <w:jc w:val="both"/>
              <w:rPr>
                <w:rFonts w:asciiTheme="minorHAnsi" w:hAnsiTheme="minorHAnsi" w:cstheme="minorHAnsi"/>
                <w:sz w:val="14"/>
                <w:szCs w:val="14"/>
              </w:rPr>
            </w:pPr>
            <w:r w:rsidRPr="00C312C5">
              <w:rPr>
                <w:rFonts w:asciiTheme="minorHAnsi" w:hAnsiTheme="minorHAnsi" w:cstheme="minorHAnsi"/>
                <w:sz w:val="14"/>
                <w:szCs w:val="14"/>
              </w:rPr>
              <w:t>Estar recebendo apenas esta modalidade de bolsa acadêmica, sendo vetada acumulação desta com a de outros programas da UFRPE ou de outra agência de fomento (para o bolsista) Exceto para bolsas de auxílio;</w:t>
            </w:r>
          </w:p>
          <w:p w14:paraId="20C91167" w14:textId="77777777" w:rsidR="00CD6379" w:rsidRPr="00C312C5" w:rsidRDefault="00CD6379" w:rsidP="00CD6379">
            <w:pPr>
              <w:pStyle w:val="PargrafodaLista"/>
              <w:widowControl/>
              <w:numPr>
                <w:ilvl w:val="0"/>
                <w:numId w:val="4"/>
              </w:numPr>
              <w:autoSpaceDE/>
              <w:autoSpaceDN/>
              <w:ind w:left="425" w:right="-12" w:hanging="270"/>
              <w:jc w:val="both"/>
              <w:rPr>
                <w:rFonts w:asciiTheme="minorHAnsi" w:hAnsiTheme="minorHAnsi" w:cstheme="minorHAnsi"/>
                <w:sz w:val="14"/>
                <w:szCs w:val="14"/>
              </w:rPr>
            </w:pPr>
            <w:r w:rsidRPr="00C312C5">
              <w:rPr>
                <w:rFonts w:asciiTheme="minorHAnsi" w:hAnsiTheme="minorHAnsi" w:cstheme="minorHAnsi"/>
                <w:sz w:val="14"/>
                <w:szCs w:val="14"/>
              </w:rPr>
              <w:t>Devolver à UFRPE ou ao CNPq, em valores atualizados, a(s) mensalidade(s) recebida(s) indevidamente, caso os requisitos e compromissos estabelecidos não sejam cumpridos;</w:t>
            </w:r>
          </w:p>
          <w:p w14:paraId="34A0AD65" w14:textId="77777777" w:rsidR="00CD6379" w:rsidRPr="00C312C5" w:rsidRDefault="00CD6379" w:rsidP="00CD6379">
            <w:pPr>
              <w:pStyle w:val="PargrafodaLista"/>
              <w:widowControl/>
              <w:numPr>
                <w:ilvl w:val="0"/>
                <w:numId w:val="4"/>
              </w:numPr>
              <w:autoSpaceDE/>
              <w:autoSpaceDN/>
              <w:ind w:left="425" w:right="-12" w:hanging="270"/>
              <w:jc w:val="both"/>
              <w:rPr>
                <w:rFonts w:asciiTheme="minorHAnsi" w:hAnsiTheme="minorHAnsi" w:cstheme="minorHAnsi"/>
                <w:sz w:val="14"/>
                <w:szCs w:val="14"/>
              </w:rPr>
            </w:pPr>
            <w:r w:rsidRPr="00C312C5">
              <w:rPr>
                <w:rFonts w:asciiTheme="minorHAnsi" w:hAnsiTheme="minorHAnsi" w:cstheme="minorHAnsi"/>
                <w:sz w:val="14"/>
                <w:szCs w:val="14"/>
              </w:rPr>
              <w:t>Fazer referência ao apoio recebido quando da publicação dos trabalhos em decorrência das atividades apoiadas pela UFRPE e CNPq;</w:t>
            </w:r>
          </w:p>
          <w:p w14:paraId="0F1288EB" w14:textId="77777777" w:rsidR="00CD6379" w:rsidRPr="00C312C5" w:rsidRDefault="00CD6379" w:rsidP="00CD6379">
            <w:pPr>
              <w:pStyle w:val="PargrafodaLista"/>
              <w:widowControl/>
              <w:numPr>
                <w:ilvl w:val="0"/>
                <w:numId w:val="4"/>
              </w:numPr>
              <w:autoSpaceDE/>
              <w:autoSpaceDN/>
              <w:ind w:left="425" w:right="-12" w:hanging="270"/>
              <w:jc w:val="both"/>
              <w:rPr>
                <w:rFonts w:asciiTheme="minorHAnsi" w:hAnsiTheme="minorHAnsi" w:cstheme="minorHAnsi"/>
                <w:sz w:val="14"/>
                <w:szCs w:val="14"/>
              </w:rPr>
            </w:pPr>
            <w:r w:rsidRPr="00C312C5">
              <w:rPr>
                <w:rFonts w:asciiTheme="minorHAnsi" w:hAnsiTheme="minorHAnsi" w:cstheme="minorHAnsi"/>
                <w:sz w:val="14"/>
                <w:szCs w:val="14"/>
              </w:rPr>
              <w:t xml:space="preserve">A UFRPE poderá cancelar ou suspender a bolsa quando constatada </w:t>
            </w:r>
            <w:r w:rsidRPr="00C312C5">
              <w:rPr>
                <w:rFonts w:asciiTheme="minorHAnsi" w:hAnsiTheme="minorHAnsi" w:cstheme="minorHAnsi"/>
                <w:sz w:val="14"/>
                <w:szCs w:val="14"/>
              </w:rPr>
              <w:t>infração</w:t>
            </w:r>
            <w:r w:rsidRPr="00C312C5">
              <w:rPr>
                <w:rFonts w:asciiTheme="minorHAnsi" w:hAnsiTheme="minorHAnsi" w:cstheme="minorHAnsi"/>
                <w:sz w:val="14"/>
                <w:szCs w:val="14"/>
              </w:rPr>
              <w:t xml:space="preserve"> a quaisquer das condições constantes deste termo e das normas aplicáveis a esta concessão, sem prejuízo da aplicação dos dispositivos legais que disciplinam o ressarcimento dos recursos;</w:t>
            </w:r>
          </w:p>
          <w:p w14:paraId="06B3DE8A" w14:textId="77777777" w:rsidR="00CD6379" w:rsidRPr="00C312C5" w:rsidRDefault="00CD6379" w:rsidP="00CD6379">
            <w:pPr>
              <w:pStyle w:val="PargrafodaLista"/>
              <w:widowControl/>
              <w:numPr>
                <w:ilvl w:val="0"/>
                <w:numId w:val="4"/>
              </w:numPr>
              <w:autoSpaceDE/>
              <w:autoSpaceDN/>
              <w:ind w:left="425" w:right="-12" w:hanging="270"/>
              <w:jc w:val="both"/>
              <w:rPr>
                <w:rFonts w:asciiTheme="minorHAnsi" w:hAnsiTheme="minorHAnsi" w:cstheme="minorHAnsi"/>
                <w:sz w:val="14"/>
                <w:szCs w:val="14"/>
              </w:rPr>
            </w:pPr>
            <w:r w:rsidRPr="00C312C5">
              <w:rPr>
                <w:rFonts w:asciiTheme="minorHAnsi" w:hAnsiTheme="minorHAnsi" w:cstheme="minorHAnsi"/>
                <w:sz w:val="14"/>
                <w:szCs w:val="14"/>
              </w:rPr>
              <w:t>A concessão objeto do presente instrumento não gera vínculo de qualquer natureza ou relação de trabalho;</w:t>
            </w:r>
          </w:p>
          <w:p w14:paraId="20AFC1D0" w14:textId="3D6D08BC" w:rsidR="00CD6379" w:rsidRPr="00C312C5" w:rsidRDefault="00CD6379" w:rsidP="00CD6379">
            <w:pPr>
              <w:pStyle w:val="PargrafodaLista"/>
              <w:widowControl/>
              <w:numPr>
                <w:ilvl w:val="0"/>
                <w:numId w:val="4"/>
              </w:numPr>
              <w:autoSpaceDE/>
              <w:autoSpaceDN/>
              <w:ind w:left="425" w:right="-12" w:hanging="270"/>
              <w:jc w:val="both"/>
              <w:rPr>
                <w:rFonts w:asciiTheme="minorHAnsi" w:hAnsiTheme="minorHAnsi" w:cstheme="minorHAnsi"/>
                <w:sz w:val="14"/>
                <w:szCs w:val="14"/>
              </w:rPr>
            </w:pPr>
            <w:r w:rsidRPr="00C312C5">
              <w:rPr>
                <w:rFonts w:asciiTheme="minorHAnsi" w:hAnsiTheme="minorHAnsi" w:cstheme="minorHAnsi"/>
                <w:sz w:val="14"/>
                <w:szCs w:val="14"/>
              </w:rPr>
              <w:t>Ao assinar estamos de pleno acordo com o edital e este Termo de Compromisso.</w:t>
            </w:r>
          </w:p>
        </w:tc>
      </w:tr>
      <w:tr w:rsidR="00AE3213" w:rsidRPr="00AE3213" w14:paraId="443BDA42" w14:textId="77777777" w:rsidTr="009701D2">
        <w:trPr>
          <w:trHeight w:hRule="exact" w:val="1152"/>
        </w:trPr>
        <w:tc>
          <w:tcPr>
            <w:tcW w:w="1037" w:type="pct"/>
            <w:gridSpan w:val="4"/>
            <w:vAlign w:val="center"/>
          </w:tcPr>
          <w:p w14:paraId="6AAEB1DE" w14:textId="74E9D22F" w:rsidR="00411E40" w:rsidRPr="00AE3213" w:rsidRDefault="00411E40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pt-BR"/>
              </w:rPr>
              <w:t xml:space="preserve">Assinatura </w:t>
            </w:r>
            <w:r w:rsidR="00927C22"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pt-BR"/>
              </w:rPr>
              <w:t xml:space="preserve">GOV </w:t>
            </w:r>
            <w:r w:rsidRPr="00AE3213"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pt-BR"/>
              </w:rPr>
              <w:t>do Orientador</w:t>
            </w:r>
            <w:r w:rsidRPr="00AE3213"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pt-BR"/>
              </w:rPr>
              <w:t>:</w:t>
            </w:r>
          </w:p>
        </w:tc>
        <w:tc>
          <w:tcPr>
            <w:tcW w:w="1998" w:type="pct"/>
            <w:gridSpan w:val="11"/>
            <w:vAlign w:val="center"/>
          </w:tcPr>
          <w:p w14:paraId="4AEA7C32" w14:textId="77777777" w:rsidR="00411E40" w:rsidRPr="00AE3213" w:rsidRDefault="00411E40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pt-BR"/>
              </w:rPr>
            </w:pPr>
          </w:p>
        </w:tc>
        <w:tc>
          <w:tcPr>
            <w:tcW w:w="576" w:type="pct"/>
            <w:gridSpan w:val="2"/>
            <w:vAlign w:val="center"/>
          </w:tcPr>
          <w:p w14:paraId="20AB6F3F" w14:textId="77777777" w:rsidR="00411E40" w:rsidRPr="00AE3213" w:rsidRDefault="00411E40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pt-BR"/>
              </w:rPr>
              <w:t>Data:</w:t>
            </w:r>
          </w:p>
        </w:tc>
        <w:tc>
          <w:tcPr>
            <w:tcW w:w="1389" w:type="pct"/>
            <w:gridSpan w:val="7"/>
            <w:vAlign w:val="center"/>
          </w:tcPr>
          <w:p w14:paraId="6BD778A2" w14:textId="6989E63F" w:rsidR="00411E40" w:rsidRPr="00AE3213" w:rsidRDefault="00AE3213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____/_____/_________</w:t>
            </w:r>
          </w:p>
        </w:tc>
      </w:tr>
      <w:tr w:rsidR="00AE3213" w:rsidRPr="00AE3213" w14:paraId="21A241BB" w14:textId="77777777" w:rsidTr="009701D2">
        <w:trPr>
          <w:trHeight w:hRule="exact" w:val="1152"/>
        </w:trPr>
        <w:tc>
          <w:tcPr>
            <w:tcW w:w="1037" w:type="pct"/>
            <w:gridSpan w:val="4"/>
            <w:vAlign w:val="center"/>
          </w:tcPr>
          <w:p w14:paraId="2D329C19" w14:textId="1309B516" w:rsidR="00411E40" w:rsidRPr="00AE3213" w:rsidRDefault="00411E40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pt-BR"/>
              </w:rPr>
              <w:t>Assinatura</w:t>
            </w:r>
            <w:r w:rsidR="004C1EB5"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pt-BR"/>
              </w:rPr>
              <w:t xml:space="preserve"> GOV ou não</w:t>
            </w:r>
            <w:r w:rsidRPr="00AE3213"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pt-BR"/>
              </w:rPr>
              <w:t xml:space="preserve"> do Discente:</w:t>
            </w:r>
          </w:p>
        </w:tc>
        <w:tc>
          <w:tcPr>
            <w:tcW w:w="1998" w:type="pct"/>
            <w:gridSpan w:val="11"/>
            <w:vAlign w:val="center"/>
          </w:tcPr>
          <w:p w14:paraId="099B33EA" w14:textId="77777777" w:rsidR="00411E40" w:rsidRPr="00AE3213" w:rsidRDefault="00411E40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pt-BR"/>
              </w:rPr>
            </w:pPr>
          </w:p>
        </w:tc>
        <w:tc>
          <w:tcPr>
            <w:tcW w:w="576" w:type="pct"/>
            <w:gridSpan w:val="2"/>
            <w:vAlign w:val="center"/>
          </w:tcPr>
          <w:p w14:paraId="222360C4" w14:textId="45791D1F" w:rsidR="00411E40" w:rsidRPr="00AE3213" w:rsidRDefault="00411E40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pt-BR"/>
              </w:rPr>
              <w:t>Data:</w:t>
            </w:r>
          </w:p>
        </w:tc>
        <w:tc>
          <w:tcPr>
            <w:tcW w:w="1389" w:type="pct"/>
            <w:gridSpan w:val="7"/>
            <w:vAlign w:val="center"/>
          </w:tcPr>
          <w:p w14:paraId="170B254A" w14:textId="228C0024" w:rsidR="00411E40" w:rsidRPr="00AE3213" w:rsidRDefault="00AE3213" w:rsidP="007D53D9">
            <w:pPr>
              <w:spacing w:line="264" w:lineRule="exact"/>
              <w:jc w:val="center"/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pt-BR"/>
              </w:rPr>
            </w:pPr>
            <w:r w:rsidRPr="00AE3213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pt-BR"/>
              </w:rPr>
              <w:t>____/_____/_________</w:t>
            </w:r>
          </w:p>
        </w:tc>
      </w:tr>
    </w:tbl>
    <w:p w14:paraId="5426085D" w14:textId="19DA170C" w:rsidR="00444509" w:rsidRPr="009F6744" w:rsidRDefault="000B341F" w:rsidP="00444509">
      <w:pPr>
        <w:jc w:val="both"/>
        <w:rPr>
          <w:b/>
          <w:sz w:val="24"/>
          <w:szCs w:val="24"/>
          <w:lang w:val="pt-BR"/>
        </w:rPr>
      </w:pPr>
      <w:r>
        <w:rPr>
          <w:b/>
          <w:sz w:val="24"/>
          <w:szCs w:val="24"/>
          <w:lang w:val="pt-BR"/>
        </w:rPr>
        <w:t>Observação: Não altere a formatação do documento.</w:t>
      </w:r>
    </w:p>
    <w:sectPr w:rsidR="00444509" w:rsidRPr="009F6744" w:rsidSect="00CE0F6A">
      <w:pgSz w:w="12240" w:h="15840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7DC17" w14:textId="77777777" w:rsidR="00750B06" w:rsidRDefault="00750B06" w:rsidP="00FD4908">
      <w:r>
        <w:separator/>
      </w:r>
    </w:p>
  </w:endnote>
  <w:endnote w:type="continuationSeparator" w:id="0">
    <w:p w14:paraId="193453DE" w14:textId="77777777" w:rsidR="00750B06" w:rsidRDefault="00750B06" w:rsidP="00FD49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54CBB" w14:textId="77777777" w:rsidR="00750B06" w:rsidRDefault="00750B06" w:rsidP="00FD4908">
      <w:r>
        <w:separator/>
      </w:r>
    </w:p>
  </w:footnote>
  <w:footnote w:type="continuationSeparator" w:id="0">
    <w:p w14:paraId="7D5967A1" w14:textId="77777777" w:rsidR="00750B06" w:rsidRDefault="00750B06" w:rsidP="00FD49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A027A1"/>
    <w:multiLevelType w:val="hybridMultilevel"/>
    <w:tmpl w:val="1DB86E1E"/>
    <w:lvl w:ilvl="0" w:tplc="0409000F">
      <w:start w:val="1"/>
      <w:numFmt w:val="decimal"/>
      <w:lvlText w:val="%1."/>
      <w:lvlJc w:val="left"/>
      <w:pPr>
        <w:ind w:left="695" w:hanging="360"/>
      </w:pPr>
    </w:lvl>
    <w:lvl w:ilvl="1" w:tplc="04090019" w:tentative="1">
      <w:start w:val="1"/>
      <w:numFmt w:val="lowerLetter"/>
      <w:lvlText w:val="%2."/>
      <w:lvlJc w:val="left"/>
      <w:pPr>
        <w:ind w:left="1415" w:hanging="360"/>
      </w:pPr>
    </w:lvl>
    <w:lvl w:ilvl="2" w:tplc="0409001B" w:tentative="1">
      <w:start w:val="1"/>
      <w:numFmt w:val="lowerRoman"/>
      <w:lvlText w:val="%3."/>
      <w:lvlJc w:val="right"/>
      <w:pPr>
        <w:ind w:left="2135" w:hanging="180"/>
      </w:pPr>
    </w:lvl>
    <w:lvl w:ilvl="3" w:tplc="0409000F" w:tentative="1">
      <w:start w:val="1"/>
      <w:numFmt w:val="decimal"/>
      <w:lvlText w:val="%4."/>
      <w:lvlJc w:val="left"/>
      <w:pPr>
        <w:ind w:left="2855" w:hanging="360"/>
      </w:pPr>
    </w:lvl>
    <w:lvl w:ilvl="4" w:tplc="04090019" w:tentative="1">
      <w:start w:val="1"/>
      <w:numFmt w:val="lowerLetter"/>
      <w:lvlText w:val="%5."/>
      <w:lvlJc w:val="left"/>
      <w:pPr>
        <w:ind w:left="3575" w:hanging="360"/>
      </w:pPr>
    </w:lvl>
    <w:lvl w:ilvl="5" w:tplc="0409001B" w:tentative="1">
      <w:start w:val="1"/>
      <w:numFmt w:val="lowerRoman"/>
      <w:lvlText w:val="%6."/>
      <w:lvlJc w:val="right"/>
      <w:pPr>
        <w:ind w:left="4295" w:hanging="180"/>
      </w:pPr>
    </w:lvl>
    <w:lvl w:ilvl="6" w:tplc="0409000F" w:tentative="1">
      <w:start w:val="1"/>
      <w:numFmt w:val="decimal"/>
      <w:lvlText w:val="%7."/>
      <w:lvlJc w:val="left"/>
      <w:pPr>
        <w:ind w:left="5015" w:hanging="360"/>
      </w:pPr>
    </w:lvl>
    <w:lvl w:ilvl="7" w:tplc="04090019" w:tentative="1">
      <w:start w:val="1"/>
      <w:numFmt w:val="lowerLetter"/>
      <w:lvlText w:val="%8."/>
      <w:lvlJc w:val="left"/>
      <w:pPr>
        <w:ind w:left="5735" w:hanging="360"/>
      </w:pPr>
    </w:lvl>
    <w:lvl w:ilvl="8" w:tplc="0409001B" w:tentative="1">
      <w:start w:val="1"/>
      <w:numFmt w:val="lowerRoman"/>
      <w:lvlText w:val="%9."/>
      <w:lvlJc w:val="right"/>
      <w:pPr>
        <w:ind w:left="6455" w:hanging="180"/>
      </w:pPr>
    </w:lvl>
  </w:abstractNum>
  <w:abstractNum w:abstractNumId="1" w15:restartNumberingAfterBreak="0">
    <w:nsid w:val="547A030E"/>
    <w:multiLevelType w:val="singleLevel"/>
    <w:tmpl w:val="82F0909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0"/>
        <w:szCs w:val="22"/>
      </w:rPr>
    </w:lvl>
  </w:abstractNum>
  <w:abstractNum w:abstractNumId="2" w15:restartNumberingAfterBreak="0">
    <w:nsid w:val="579415EA"/>
    <w:multiLevelType w:val="hybridMultilevel"/>
    <w:tmpl w:val="BBBA88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EA7F10"/>
    <w:multiLevelType w:val="multilevel"/>
    <w:tmpl w:val="F56CB3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62106238">
    <w:abstractNumId w:val="3"/>
  </w:num>
  <w:num w:numId="2" w16cid:durableId="1665550664">
    <w:abstractNumId w:val="1"/>
  </w:num>
  <w:num w:numId="3" w16cid:durableId="682979767">
    <w:abstractNumId w:val="2"/>
  </w:num>
  <w:num w:numId="4" w16cid:durableId="12799906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trackedChange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0NDA1NTM1MzMzMTFV0lEKTi0uzszPAymwqAUAjC/0GSwAAAA="/>
  </w:docVars>
  <w:rsids>
    <w:rsidRoot w:val="00FD4908"/>
    <w:rsid w:val="0001339F"/>
    <w:rsid w:val="00035DD4"/>
    <w:rsid w:val="000650BE"/>
    <w:rsid w:val="000A7802"/>
    <w:rsid w:val="000B2DFB"/>
    <w:rsid w:val="000B341F"/>
    <w:rsid w:val="000E36F8"/>
    <w:rsid w:val="000F1859"/>
    <w:rsid w:val="000F2071"/>
    <w:rsid w:val="001118FF"/>
    <w:rsid w:val="00134B24"/>
    <w:rsid w:val="00143F12"/>
    <w:rsid w:val="0018166A"/>
    <w:rsid w:val="0018534F"/>
    <w:rsid w:val="00192205"/>
    <w:rsid w:val="00196F36"/>
    <w:rsid w:val="001B0A85"/>
    <w:rsid w:val="001B0D2E"/>
    <w:rsid w:val="001E6591"/>
    <w:rsid w:val="002128A3"/>
    <w:rsid w:val="0022035A"/>
    <w:rsid w:val="00284606"/>
    <w:rsid w:val="002D242E"/>
    <w:rsid w:val="002D4A7C"/>
    <w:rsid w:val="002E3E70"/>
    <w:rsid w:val="002E5EA3"/>
    <w:rsid w:val="003A383A"/>
    <w:rsid w:val="003B53BB"/>
    <w:rsid w:val="00410C50"/>
    <w:rsid w:val="00411E40"/>
    <w:rsid w:val="00421F06"/>
    <w:rsid w:val="00433923"/>
    <w:rsid w:val="00435F06"/>
    <w:rsid w:val="00444509"/>
    <w:rsid w:val="004568A1"/>
    <w:rsid w:val="00457918"/>
    <w:rsid w:val="004757BF"/>
    <w:rsid w:val="00497762"/>
    <w:rsid w:val="004C1EB5"/>
    <w:rsid w:val="00526CF8"/>
    <w:rsid w:val="00544F15"/>
    <w:rsid w:val="00550F3A"/>
    <w:rsid w:val="00564F48"/>
    <w:rsid w:val="00573A33"/>
    <w:rsid w:val="005A34FC"/>
    <w:rsid w:val="005B18D3"/>
    <w:rsid w:val="005C2A7C"/>
    <w:rsid w:val="005E0AF6"/>
    <w:rsid w:val="005F07F9"/>
    <w:rsid w:val="0062071A"/>
    <w:rsid w:val="00620FDA"/>
    <w:rsid w:val="00665284"/>
    <w:rsid w:val="00665A33"/>
    <w:rsid w:val="00673A68"/>
    <w:rsid w:val="00686156"/>
    <w:rsid w:val="0069200C"/>
    <w:rsid w:val="006B7837"/>
    <w:rsid w:val="006D1466"/>
    <w:rsid w:val="006E000F"/>
    <w:rsid w:val="006E32CB"/>
    <w:rsid w:val="00700C29"/>
    <w:rsid w:val="00750B06"/>
    <w:rsid w:val="007552BC"/>
    <w:rsid w:val="007C4909"/>
    <w:rsid w:val="007D5D46"/>
    <w:rsid w:val="008A0E3F"/>
    <w:rsid w:val="008A5F00"/>
    <w:rsid w:val="008C1D2F"/>
    <w:rsid w:val="00927C22"/>
    <w:rsid w:val="009701D2"/>
    <w:rsid w:val="009769D0"/>
    <w:rsid w:val="009A6092"/>
    <w:rsid w:val="009C1D7A"/>
    <w:rsid w:val="009D2BCD"/>
    <w:rsid w:val="009D7137"/>
    <w:rsid w:val="009F6744"/>
    <w:rsid w:val="00A10352"/>
    <w:rsid w:val="00A247C9"/>
    <w:rsid w:val="00A3357B"/>
    <w:rsid w:val="00A850FC"/>
    <w:rsid w:val="00AA2EC1"/>
    <w:rsid w:val="00AA61BE"/>
    <w:rsid w:val="00AE3213"/>
    <w:rsid w:val="00B046E2"/>
    <w:rsid w:val="00B07127"/>
    <w:rsid w:val="00B25226"/>
    <w:rsid w:val="00B33B6B"/>
    <w:rsid w:val="00B37B01"/>
    <w:rsid w:val="00B46434"/>
    <w:rsid w:val="00B859F9"/>
    <w:rsid w:val="00BE77FB"/>
    <w:rsid w:val="00C10977"/>
    <w:rsid w:val="00C17C98"/>
    <w:rsid w:val="00C312C5"/>
    <w:rsid w:val="00C42759"/>
    <w:rsid w:val="00CC50CF"/>
    <w:rsid w:val="00CD564D"/>
    <w:rsid w:val="00CD6379"/>
    <w:rsid w:val="00CE0F6A"/>
    <w:rsid w:val="00D069EC"/>
    <w:rsid w:val="00D44390"/>
    <w:rsid w:val="00D46460"/>
    <w:rsid w:val="00D60A4E"/>
    <w:rsid w:val="00D67C6F"/>
    <w:rsid w:val="00D772DD"/>
    <w:rsid w:val="00D92D08"/>
    <w:rsid w:val="00DC3660"/>
    <w:rsid w:val="00DE0748"/>
    <w:rsid w:val="00DF3B1D"/>
    <w:rsid w:val="00E37569"/>
    <w:rsid w:val="00E479DB"/>
    <w:rsid w:val="00E6305A"/>
    <w:rsid w:val="00F16BFC"/>
    <w:rsid w:val="00F2217C"/>
    <w:rsid w:val="00F27430"/>
    <w:rsid w:val="00F300D5"/>
    <w:rsid w:val="00F33F59"/>
    <w:rsid w:val="00F549B4"/>
    <w:rsid w:val="00F5579A"/>
    <w:rsid w:val="00F66995"/>
    <w:rsid w:val="00F71F4A"/>
    <w:rsid w:val="00FA7E19"/>
    <w:rsid w:val="00FB2A97"/>
    <w:rsid w:val="00FB6019"/>
    <w:rsid w:val="00FD4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."/>
  <w:listSeparator w:val=","/>
  <w14:docId w14:val="5271CC4E"/>
  <w15:chartTrackingRefBased/>
  <w15:docId w15:val="{0F3D4F6D-3956-4388-9058-9C53885D3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1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iPriority="0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uiPriority w:val="1"/>
    <w:qFormat/>
    <w:rsid w:val="00FD490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FD4908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FD4908"/>
    <w:rPr>
      <w:rFonts w:ascii="Calibri" w:eastAsia="Calibri" w:hAnsi="Calibri" w:cs="Calibri"/>
      <w:lang w:val="pt-PT"/>
    </w:rPr>
  </w:style>
  <w:style w:type="paragraph" w:styleId="Rodap">
    <w:name w:val="footer"/>
    <w:basedOn w:val="Normal"/>
    <w:link w:val="RodapChar"/>
    <w:uiPriority w:val="99"/>
    <w:unhideWhenUsed/>
    <w:rsid w:val="00FD4908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FD4908"/>
    <w:rPr>
      <w:rFonts w:ascii="Calibri" w:eastAsia="Calibri" w:hAnsi="Calibri" w:cs="Calibri"/>
      <w:lang w:val="pt-PT"/>
    </w:rPr>
  </w:style>
  <w:style w:type="table" w:styleId="Tabelacomgrade">
    <w:name w:val="Table Grid"/>
    <w:basedOn w:val="Tabelanormal"/>
    <w:uiPriority w:val="39"/>
    <w:locked/>
    <w:rsid w:val="000F20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F674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TextodoEspaoReservado">
    <w:name w:val="Placeholder Text"/>
    <w:basedOn w:val="Fontepargpadro"/>
    <w:uiPriority w:val="99"/>
    <w:semiHidden/>
    <w:rsid w:val="00B859F9"/>
    <w:rPr>
      <w:color w:val="808080"/>
    </w:rPr>
  </w:style>
  <w:style w:type="paragraph" w:styleId="Corpodetexto">
    <w:name w:val="Body Text"/>
    <w:basedOn w:val="Normal"/>
    <w:link w:val="CorpodetextoChar"/>
    <w:rsid w:val="00CD6379"/>
    <w:pPr>
      <w:widowControl/>
      <w:autoSpaceDE/>
      <w:autoSpaceDN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pt-BR" w:eastAsia="pt-BR"/>
    </w:rPr>
  </w:style>
  <w:style w:type="character" w:customStyle="1" w:styleId="CorpodetextoChar">
    <w:name w:val="Corpo de texto Char"/>
    <w:basedOn w:val="Fontepargpadro"/>
    <w:link w:val="Corpodetexto"/>
    <w:rsid w:val="00CD6379"/>
    <w:rPr>
      <w:rFonts w:ascii="Times New Roman" w:eastAsia="Times New Roman" w:hAnsi="Times New Roman" w:cs="Times New Roman"/>
      <w:b/>
      <w:bCs/>
      <w:sz w:val="24"/>
      <w:szCs w:val="24"/>
      <w:lang w:val="pt-BR" w:eastAsia="pt-BR"/>
    </w:rPr>
  </w:style>
  <w:style w:type="paragraph" w:styleId="PargrafodaLista">
    <w:name w:val="List Paragraph"/>
    <w:basedOn w:val="Normal"/>
    <w:uiPriority w:val="34"/>
    <w:qFormat/>
    <w:rsid w:val="00CD63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08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412</Words>
  <Characters>2350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res G. F. da S.</dc:creator>
  <cp:keywords/>
  <dc:description/>
  <cp:lastModifiedBy>Thieres G. F. da S.</cp:lastModifiedBy>
  <cp:revision>45</cp:revision>
  <dcterms:created xsi:type="dcterms:W3CDTF">2025-02-09T11:39:00Z</dcterms:created>
  <dcterms:modified xsi:type="dcterms:W3CDTF">2025-02-09T12:41:00Z</dcterms:modified>
</cp:coreProperties>
</file>